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86882" w14:textId="107FC250" w:rsidR="009265B1" w:rsidRPr="005E356F" w:rsidRDefault="009265B1" w:rsidP="009265B1">
      <w:pPr>
        <w:spacing w:after="0"/>
        <w:jc w:val="center"/>
        <w:rPr>
          <w:sz w:val="28"/>
          <w:szCs w:val="28"/>
          <w:lang w:eastAsia="ko-KR"/>
        </w:rPr>
      </w:pPr>
      <w:r w:rsidRPr="005E356F">
        <w:rPr>
          <w:sz w:val="28"/>
          <w:szCs w:val="28"/>
        </w:rPr>
        <w:t>EPICS –</w:t>
      </w:r>
      <w:r w:rsidR="00840289">
        <w:rPr>
          <w:sz w:val="28"/>
          <w:szCs w:val="28"/>
          <w:lang w:eastAsia="ko-KR"/>
        </w:rPr>
        <w:t>India</w:t>
      </w:r>
    </w:p>
    <w:p w14:paraId="04AE1B0C" w14:textId="28A5DFEB" w:rsidR="009265B1" w:rsidRPr="005E356F" w:rsidRDefault="009265B1" w:rsidP="009265B1">
      <w:pPr>
        <w:jc w:val="center"/>
        <w:rPr>
          <w:sz w:val="28"/>
          <w:szCs w:val="28"/>
        </w:rPr>
      </w:pPr>
      <w:r w:rsidRPr="005E356F">
        <w:rPr>
          <w:sz w:val="28"/>
          <w:szCs w:val="28"/>
        </w:rPr>
        <w:t xml:space="preserve">Week </w:t>
      </w:r>
      <w:r w:rsidR="00521931">
        <w:rPr>
          <w:sz w:val="28"/>
          <w:szCs w:val="28"/>
        </w:rPr>
        <w:t xml:space="preserve">8 </w:t>
      </w:r>
      <w:r w:rsidRPr="005E356F">
        <w:rPr>
          <w:sz w:val="28"/>
          <w:szCs w:val="28"/>
        </w:rPr>
        <w:t>Deliverables</w:t>
      </w:r>
    </w:p>
    <w:p w14:paraId="26504A57" w14:textId="3F0DE86D" w:rsidR="009265B1" w:rsidRPr="00E31B16" w:rsidRDefault="009265B1" w:rsidP="009346EE">
      <w:pPr>
        <w:spacing w:after="0"/>
        <w:rPr>
          <w:b/>
          <w:u w:val="single"/>
        </w:rPr>
      </w:pPr>
      <w:r>
        <w:rPr>
          <w:b/>
          <w:u w:val="single"/>
        </w:rPr>
        <w:t xml:space="preserve">Due </w:t>
      </w:r>
      <w:r w:rsidR="006E3980" w:rsidRPr="00521931">
        <w:rPr>
          <w:b/>
          <w:noProof/>
          <w:u w:val="single"/>
        </w:rPr>
        <w:t>Thursday</w:t>
      </w:r>
      <w:r w:rsidR="00521931">
        <w:rPr>
          <w:b/>
          <w:noProof/>
          <w:u w:val="single"/>
        </w:rPr>
        <w:t>,</w:t>
      </w:r>
      <w:r w:rsidR="006E3980">
        <w:rPr>
          <w:b/>
          <w:u w:val="single"/>
        </w:rPr>
        <w:t xml:space="preserve"> </w:t>
      </w:r>
      <w:r w:rsidR="006E3980">
        <w:rPr>
          <w:b/>
          <w:u w:val="single"/>
          <w:lang w:eastAsia="ko-KR"/>
        </w:rPr>
        <w:t xml:space="preserve">March </w:t>
      </w:r>
      <w:r w:rsidR="00840289">
        <w:rPr>
          <w:b/>
          <w:u w:val="single"/>
          <w:lang w:eastAsia="ko-KR"/>
        </w:rPr>
        <w:t>3rd</w:t>
      </w:r>
      <w:r w:rsidRPr="00E31B16">
        <w:rPr>
          <w:b/>
          <w:u w:val="single"/>
        </w:rPr>
        <w:t xml:space="preserve"> by </w:t>
      </w:r>
      <w:r w:rsidR="00F27474">
        <w:rPr>
          <w:b/>
          <w:u w:val="single"/>
          <w:lang w:eastAsia="ko-KR"/>
        </w:rPr>
        <w:t>1</w:t>
      </w:r>
      <w:r w:rsidR="006E3980">
        <w:rPr>
          <w:b/>
          <w:u w:val="single"/>
          <w:lang w:eastAsia="ko-KR"/>
        </w:rPr>
        <w:t>1</w:t>
      </w:r>
      <w:r w:rsidR="006E3980">
        <w:rPr>
          <w:rFonts w:hint="eastAsia"/>
          <w:b/>
          <w:u w:val="single"/>
          <w:lang w:eastAsia="ko-KR"/>
        </w:rPr>
        <w:t>:59</w:t>
      </w:r>
      <w:r w:rsidR="00F27474">
        <w:rPr>
          <w:rFonts w:hint="eastAsia"/>
          <w:b/>
          <w:u w:val="single"/>
          <w:lang w:eastAsia="ko-KR"/>
        </w:rPr>
        <w:t xml:space="preserve"> </w:t>
      </w:r>
      <w:r w:rsidR="00643934">
        <w:rPr>
          <w:b/>
          <w:u w:val="single"/>
          <w:lang w:eastAsia="ko-KR"/>
        </w:rPr>
        <w:t>pm</w:t>
      </w:r>
      <w:r>
        <w:rPr>
          <w:rFonts w:hint="eastAsia"/>
          <w:b/>
          <w:u w:val="single"/>
          <w:lang w:eastAsia="ko-KR"/>
        </w:rPr>
        <w:t xml:space="preserve"> (or sooner)</w:t>
      </w:r>
      <w:r>
        <w:t xml:space="preserve"> </w:t>
      </w:r>
      <w:r w:rsidRPr="001B0965">
        <w:t xml:space="preserve"> </w:t>
      </w:r>
    </w:p>
    <w:p w14:paraId="7140C12C" w14:textId="59B2EC9D" w:rsidR="009265B1" w:rsidRPr="0017337A" w:rsidRDefault="00865AAF" w:rsidP="009346EE">
      <w:pPr>
        <w:spacing w:after="0"/>
        <w:rPr>
          <w:b/>
        </w:rPr>
      </w:pPr>
      <w:r>
        <w:rPr>
          <w:b/>
        </w:rPr>
        <w:t>Note</w:t>
      </w:r>
      <w:r w:rsidR="009265B1" w:rsidRPr="0017337A">
        <w:rPr>
          <w:b/>
        </w:rPr>
        <w:t xml:space="preserve">: </w:t>
      </w:r>
    </w:p>
    <w:p w14:paraId="47102676" w14:textId="31856C90" w:rsidR="00347EE6" w:rsidRDefault="00347EE6" w:rsidP="009346EE">
      <w:pPr>
        <w:pStyle w:val="ListParagraph"/>
        <w:numPr>
          <w:ilvl w:val="0"/>
          <w:numId w:val="1"/>
        </w:numPr>
        <w:spacing w:after="0"/>
      </w:pPr>
      <w:r>
        <w:t xml:space="preserve">If you think you cannot make it on time, please contact to TA </w:t>
      </w:r>
      <w:r w:rsidR="00865AAF">
        <w:t>“</w:t>
      </w:r>
      <w:r>
        <w:t>BEFORE</w:t>
      </w:r>
      <w:r w:rsidR="00865AAF">
        <w:t>”</w:t>
      </w:r>
      <w:r>
        <w:t xml:space="preserve"> due.</w:t>
      </w:r>
    </w:p>
    <w:p w14:paraId="315CD4A1" w14:textId="77777777" w:rsidR="00246157" w:rsidRPr="0017337A" w:rsidRDefault="00E67C9D" w:rsidP="009346EE">
      <w:pPr>
        <w:spacing w:after="0"/>
        <w:rPr>
          <w:b/>
        </w:rPr>
      </w:pPr>
      <w:r w:rsidRPr="0017337A">
        <w:rPr>
          <w:b/>
        </w:rPr>
        <w:t>Before you start:</w:t>
      </w:r>
    </w:p>
    <w:p w14:paraId="5155E227" w14:textId="40C2B13F" w:rsidR="00281423" w:rsidRDefault="00281423" w:rsidP="009346EE">
      <w:pPr>
        <w:pStyle w:val="ListParagraph"/>
        <w:numPr>
          <w:ilvl w:val="0"/>
          <w:numId w:val="3"/>
        </w:numPr>
        <w:spacing w:after="0"/>
      </w:pPr>
      <w:r w:rsidRPr="0067579C">
        <w:t>Upload all</w:t>
      </w:r>
      <w:r>
        <w:t xml:space="preserve"> the documents on </w:t>
      </w:r>
      <w:r w:rsidR="009346EE">
        <w:t>SharePoint</w:t>
      </w:r>
      <w:r>
        <w:t xml:space="preserve"> (Google</w:t>
      </w:r>
      <w:r w:rsidR="00865AAF">
        <w:t xml:space="preserve"> </w:t>
      </w:r>
      <w:r>
        <w:t xml:space="preserve">drive and </w:t>
      </w:r>
      <w:r w:rsidR="00865AAF">
        <w:t>D</w:t>
      </w:r>
      <w:r>
        <w:t xml:space="preserve">ropbox are not accepted) </w:t>
      </w:r>
    </w:p>
    <w:p w14:paraId="66D1DED0" w14:textId="587340F1" w:rsidR="00246157" w:rsidRDefault="00246157" w:rsidP="009346EE">
      <w:pPr>
        <w:pStyle w:val="ListParagraph"/>
        <w:numPr>
          <w:ilvl w:val="0"/>
          <w:numId w:val="1"/>
        </w:numPr>
        <w:spacing w:after="0"/>
      </w:pPr>
      <w:r>
        <w:rPr>
          <w:lang w:eastAsia="ko-KR"/>
        </w:rPr>
        <w:t xml:space="preserve">Please make sure all the documents are </w:t>
      </w:r>
      <w:r w:rsidRPr="00246157">
        <w:rPr>
          <w:b/>
          <w:color w:val="FF0000"/>
          <w:u w:val="single"/>
          <w:lang w:eastAsia="ko-KR"/>
        </w:rPr>
        <w:t xml:space="preserve">checked </w:t>
      </w:r>
      <w:r w:rsidR="009346EE" w:rsidRPr="00246157">
        <w:rPr>
          <w:b/>
          <w:color w:val="FF0000"/>
          <w:u w:val="single"/>
          <w:lang w:eastAsia="ko-KR"/>
        </w:rPr>
        <w:t>in</w:t>
      </w:r>
      <w:r w:rsidR="00E67C9D">
        <w:rPr>
          <w:b/>
          <w:color w:val="FF0000"/>
          <w:u w:val="single"/>
          <w:lang w:eastAsia="ko-KR"/>
        </w:rPr>
        <w:t xml:space="preserve"> </w:t>
      </w:r>
      <w:r w:rsidR="00E67C9D" w:rsidRPr="00E67C9D">
        <w:rPr>
          <w:lang w:eastAsia="ko-KR"/>
        </w:rPr>
        <w:t xml:space="preserve">on </w:t>
      </w:r>
      <w:r w:rsidR="009346EE" w:rsidRPr="00E67C9D">
        <w:rPr>
          <w:lang w:eastAsia="ko-KR"/>
        </w:rPr>
        <w:t>SharePoint</w:t>
      </w:r>
    </w:p>
    <w:p w14:paraId="1C5DB9F1" w14:textId="77777777" w:rsidR="00246157" w:rsidRDefault="00246157" w:rsidP="009346EE">
      <w:pPr>
        <w:pStyle w:val="ListParagraph"/>
        <w:numPr>
          <w:ilvl w:val="1"/>
          <w:numId w:val="1"/>
        </w:numPr>
        <w:spacing w:after="0"/>
      </w:pPr>
      <w:r>
        <w:rPr>
          <w:lang w:eastAsia="ko-KR"/>
        </w:rPr>
        <w:t xml:space="preserve">If </w:t>
      </w:r>
      <w:r w:rsidRPr="004B6AAB">
        <w:rPr>
          <w:noProof/>
          <w:lang w:eastAsia="ko-KR"/>
        </w:rPr>
        <w:t>documents</w:t>
      </w:r>
      <w:r>
        <w:rPr>
          <w:lang w:eastAsia="ko-KR"/>
        </w:rPr>
        <w:t xml:space="preserve"> are </w:t>
      </w:r>
      <w:bookmarkStart w:id="0" w:name="_GoBack"/>
      <w:bookmarkEnd w:id="0"/>
      <w:r>
        <w:rPr>
          <w:lang w:eastAsia="ko-KR"/>
        </w:rPr>
        <w:t>checked out, sometimes others cannot see the documents</w:t>
      </w:r>
    </w:p>
    <w:p w14:paraId="52B30700" w14:textId="1B828CCC" w:rsidR="00E67C9D" w:rsidRDefault="00E67C9D" w:rsidP="009346EE">
      <w:pPr>
        <w:pStyle w:val="ListParagraph"/>
        <w:numPr>
          <w:ilvl w:val="0"/>
          <w:numId w:val="1"/>
        </w:numPr>
        <w:spacing w:after="0"/>
      </w:pPr>
      <w:r>
        <w:t xml:space="preserve">Don’t forget to specify all the files </w:t>
      </w:r>
      <w:r w:rsidR="0017337A">
        <w:t xml:space="preserve">on </w:t>
      </w:r>
      <w:r w:rsidR="009346EE">
        <w:t>SharePoint</w:t>
      </w:r>
      <w:r w:rsidR="0017337A">
        <w:t xml:space="preserve"> </w:t>
      </w:r>
      <w:r>
        <w:t xml:space="preserve">and page numbers </w:t>
      </w:r>
      <w:r w:rsidR="0017337A">
        <w:t xml:space="preserve">of notebook </w:t>
      </w:r>
      <w:r>
        <w:t>on rubrics</w:t>
      </w:r>
    </w:p>
    <w:p w14:paraId="39206A89" w14:textId="77777777" w:rsidR="00E67C9D" w:rsidRDefault="00E67C9D" w:rsidP="009346EE">
      <w:pPr>
        <w:pStyle w:val="ListParagraph"/>
        <w:numPr>
          <w:ilvl w:val="1"/>
          <w:numId w:val="1"/>
        </w:numPr>
        <w:spacing w:after="0"/>
      </w:pPr>
      <w:r>
        <w:t xml:space="preserve">If it is not listed on rubrics with specific folder name and file name, it won’t be counted. </w:t>
      </w:r>
    </w:p>
    <w:p w14:paraId="2BA3D3F3" w14:textId="5802EA85" w:rsidR="00281423" w:rsidRDefault="00865AAF" w:rsidP="009346EE">
      <w:pPr>
        <w:pStyle w:val="ListParagraph"/>
        <w:numPr>
          <w:ilvl w:val="1"/>
          <w:numId w:val="1"/>
        </w:numPr>
        <w:spacing w:after="0"/>
      </w:pPr>
      <w:r>
        <w:t>You can use</w:t>
      </w:r>
      <w:r w:rsidR="00BE2280">
        <w:t xml:space="preserve"> the</w:t>
      </w:r>
      <w:r w:rsidR="00281423">
        <w:t xml:space="preserve"> </w:t>
      </w:r>
      <w:r w:rsidR="002A3B4B" w:rsidRPr="00BE2280">
        <w:rPr>
          <w:noProof/>
        </w:rPr>
        <w:t>link</w:t>
      </w:r>
      <w:r>
        <w:t xml:space="preserve"> if you want.</w:t>
      </w:r>
    </w:p>
    <w:p w14:paraId="4706E45F" w14:textId="77777777" w:rsidR="00BE78DE" w:rsidRDefault="00BE78DE" w:rsidP="009346EE">
      <w:pPr>
        <w:pStyle w:val="ListParagraph"/>
        <w:spacing w:after="0"/>
        <w:ind w:left="1440"/>
      </w:pPr>
    </w:p>
    <w:p w14:paraId="6E73FB35" w14:textId="6464AEAE" w:rsidR="000A7B5D" w:rsidRPr="00066E11" w:rsidRDefault="000A7B5D" w:rsidP="009346EE">
      <w:pPr>
        <w:pStyle w:val="ListParagraph"/>
        <w:numPr>
          <w:ilvl w:val="0"/>
          <w:numId w:val="2"/>
        </w:numPr>
        <w:spacing w:after="0"/>
        <w:rPr>
          <w:b/>
          <w:color w:val="FF6600"/>
          <w:szCs w:val="24"/>
          <w:lang w:eastAsia="ko-KR"/>
        </w:rPr>
      </w:pPr>
      <w:r w:rsidRPr="00192C3A">
        <w:rPr>
          <w:b/>
          <w:sz w:val="24"/>
          <w:szCs w:val="24"/>
          <w:lang w:eastAsia="ko-KR"/>
        </w:rPr>
        <w:t>I</w:t>
      </w:r>
      <w:r w:rsidRPr="00192C3A">
        <w:rPr>
          <w:rFonts w:hint="eastAsia"/>
          <w:b/>
          <w:sz w:val="24"/>
          <w:szCs w:val="24"/>
          <w:lang w:eastAsia="ko-KR"/>
        </w:rPr>
        <w:t>ndividu</w:t>
      </w:r>
      <w:r w:rsidRPr="00066E11">
        <w:rPr>
          <w:rFonts w:hint="eastAsia"/>
          <w:b/>
          <w:sz w:val="24"/>
          <w:szCs w:val="24"/>
          <w:lang w:eastAsia="ko-KR"/>
        </w:rPr>
        <w:t>a</w:t>
      </w:r>
      <w:r w:rsidRPr="00192C3A">
        <w:rPr>
          <w:rFonts w:hint="eastAsia"/>
          <w:b/>
          <w:sz w:val="24"/>
          <w:szCs w:val="24"/>
          <w:lang w:eastAsia="ko-KR"/>
        </w:rPr>
        <w:t>l Evaluation rubric</w:t>
      </w:r>
      <w:r w:rsidR="00066E11">
        <w:rPr>
          <w:b/>
          <w:sz w:val="24"/>
          <w:szCs w:val="24"/>
          <w:lang w:eastAsia="ko-KR"/>
        </w:rPr>
        <w:br/>
      </w:r>
      <w:r w:rsidR="006E3980">
        <w:rPr>
          <w:b/>
          <w:color w:val="FF6600"/>
          <w:szCs w:val="24"/>
          <w:lang w:eastAsia="ko-KR"/>
        </w:rPr>
        <w:t>(Please submit it through email: nchoudha@purdue.edu)</w:t>
      </w:r>
    </w:p>
    <w:p w14:paraId="72791344" w14:textId="77777777" w:rsidR="000A7B5D" w:rsidRDefault="000A7B5D" w:rsidP="009346EE">
      <w:pPr>
        <w:pStyle w:val="ListParagraph"/>
        <w:numPr>
          <w:ilvl w:val="1"/>
          <w:numId w:val="2"/>
        </w:numPr>
        <w:spacing w:after="0"/>
        <w:rPr>
          <w:lang w:eastAsia="ko-KR"/>
        </w:rPr>
      </w:pPr>
      <w:r>
        <w:rPr>
          <w:lang w:eastAsia="ko-KR"/>
        </w:rPr>
        <w:t>O</w:t>
      </w:r>
      <w:r>
        <w:rPr>
          <w:rFonts w:hint="eastAsia"/>
          <w:lang w:eastAsia="ko-KR"/>
        </w:rPr>
        <w:t xml:space="preserve">utline your accomplishments with </w:t>
      </w:r>
      <w:r>
        <w:rPr>
          <w:lang w:eastAsia="ko-KR"/>
        </w:rPr>
        <w:t>detail</w:t>
      </w:r>
      <w:r>
        <w:rPr>
          <w:rFonts w:hint="eastAsia"/>
          <w:lang w:eastAsia="ko-KR"/>
        </w:rPr>
        <w:t xml:space="preserve"> description</w:t>
      </w:r>
    </w:p>
    <w:p w14:paraId="29E51104" w14:textId="77777777" w:rsidR="000A7B5D" w:rsidRDefault="000A7B5D" w:rsidP="009346EE">
      <w:pPr>
        <w:pStyle w:val="ListParagraph"/>
        <w:numPr>
          <w:ilvl w:val="1"/>
          <w:numId w:val="2"/>
        </w:numPr>
        <w:spacing w:after="0"/>
      </w:pPr>
      <w:r>
        <w:t xml:space="preserve">Please fill out the form in MS Word </w:t>
      </w:r>
    </w:p>
    <w:p w14:paraId="53CA7CED" w14:textId="28998D0B" w:rsidR="000A7B5D" w:rsidRDefault="000A7B5D" w:rsidP="009346EE">
      <w:pPr>
        <w:pStyle w:val="ListParagraph"/>
        <w:numPr>
          <w:ilvl w:val="2"/>
          <w:numId w:val="2"/>
        </w:numPr>
        <w:spacing w:after="0"/>
      </w:pPr>
      <w:r>
        <w:t>Add lines for additional items etc</w:t>
      </w:r>
      <w:r w:rsidR="009346EE">
        <w:t>.</w:t>
      </w:r>
    </w:p>
    <w:p w14:paraId="1A276BF6" w14:textId="77777777" w:rsidR="000A7B5D" w:rsidRDefault="000A7B5D" w:rsidP="009346EE">
      <w:pPr>
        <w:pStyle w:val="ListParagraph"/>
        <w:numPr>
          <w:ilvl w:val="1"/>
          <w:numId w:val="2"/>
        </w:numPr>
        <w:spacing w:after="0"/>
      </w:pPr>
      <w:r>
        <w:t xml:space="preserve">Note </w:t>
      </w:r>
      <w:r>
        <w:rPr>
          <w:u w:val="single"/>
        </w:rPr>
        <w:t>WHERE</w:t>
      </w:r>
      <w:r>
        <w:t xml:space="preserve"> evidence of your work can be found </w:t>
      </w:r>
    </w:p>
    <w:p w14:paraId="537A155C" w14:textId="77777777" w:rsidR="000A7B5D" w:rsidRDefault="000A7B5D" w:rsidP="009346EE">
      <w:pPr>
        <w:pStyle w:val="ListParagraph"/>
        <w:numPr>
          <w:ilvl w:val="2"/>
          <w:numId w:val="2"/>
        </w:numPr>
        <w:spacing w:after="0"/>
      </w:pPr>
      <w:r>
        <w:t>Specific SharePoint folders</w:t>
      </w:r>
    </w:p>
    <w:p w14:paraId="0D9242C4" w14:textId="0192ABA0" w:rsidR="000A7B5D" w:rsidRDefault="000A7B5D" w:rsidP="009346EE">
      <w:pPr>
        <w:pStyle w:val="ListParagraph"/>
        <w:numPr>
          <w:ilvl w:val="1"/>
          <w:numId w:val="2"/>
        </w:numPr>
        <w:spacing w:after="0"/>
      </w:pPr>
      <w:r>
        <w:t xml:space="preserve">Explain </w:t>
      </w:r>
      <w:r w:rsidRPr="00C76230">
        <w:rPr>
          <w:u w:val="single"/>
        </w:rPr>
        <w:t>WHY</w:t>
      </w:r>
      <w:r>
        <w:t xml:space="preserve"> you deserve </w:t>
      </w:r>
      <w:r w:rsidRPr="004B6AAB">
        <w:rPr>
          <w:noProof/>
        </w:rPr>
        <w:t xml:space="preserve">a </w:t>
      </w:r>
      <w:r w:rsidR="004B6AAB">
        <w:rPr>
          <w:noProof/>
        </w:rPr>
        <w:t>particular</w:t>
      </w:r>
      <w:r>
        <w:t xml:space="preserve"> grade</w:t>
      </w:r>
    </w:p>
    <w:p w14:paraId="3F181299" w14:textId="029E8870" w:rsidR="000A7B5D" w:rsidRPr="00C76230" w:rsidRDefault="000A7B5D" w:rsidP="009346EE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76230">
        <w:rPr>
          <w:b/>
          <w:sz w:val="24"/>
          <w:szCs w:val="24"/>
        </w:rPr>
        <w:t>Project Evaluation Rubric</w:t>
      </w:r>
      <w:r w:rsidR="00BE2280">
        <w:rPr>
          <w:b/>
          <w:sz w:val="24"/>
          <w:szCs w:val="24"/>
        </w:rPr>
        <w:t xml:space="preserve"> </w:t>
      </w:r>
      <w:r w:rsidR="009346EE">
        <w:rPr>
          <w:b/>
          <w:sz w:val="24"/>
          <w:szCs w:val="24"/>
        </w:rPr>
        <w:t>(For Design Lead)</w:t>
      </w:r>
    </w:p>
    <w:p w14:paraId="198E56AB" w14:textId="6A8211C0" w:rsidR="000A7B5D" w:rsidRDefault="000A7B5D" w:rsidP="009346EE">
      <w:pPr>
        <w:pStyle w:val="ListParagraph"/>
        <w:numPr>
          <w:ilvl w:val="1"/>
          <w:numId w:val="2"/>
        </w:numPr>
        <w:spacing w:after="0"/>
      </w:pPr>
      <w:r>
        <w:t xml:space="preserve">One per project </w:t>
      </w:r>
      <w:r w:rsidR="00ED680E">
        <w:t xml:space="preserve">(not team but </w:t>
      </w:r>
      <w:r w:rsidR="00ED680E" w:rsidRPr="00BE2280">
        <w:rPr>
          <w:noProof/>
        </w:rPr>
        <w:t>sub</w:t>
      </w:r>
      <w:r w:rsidR="00BE2280">
        <w:rPr>
          <w:noProof/>
        </w:rPr>
        <w:t>-</w:t>
      </w:r>
      <w:r w:rsidR="00ED680E" w:rsidRPr="00BE2280">
        <w:rPr>
          <w:noProof/>
        </w:rPr>
        <w:t>team</w:t>
      </w:r>
      <w:r w:rsidR="00ED680E">
        <w:t>)</w:t>
      </w:r>
    </w:p>
    <w:p w14:paraId="049FA4DB" w14:textId="77777777" w:rsidR="000A7B5D" w:rsidRDefault="000A7B5D" w:rsidP="009346EE">
      <w:pPr>
        <w:pStyle w:val="ListParagraph"/>
        <w:numPr>
          <w:ilvl w:val="1"/>
          <w:numId w:val="2"/>
        </w:numPr>
        <w:spacing w:after="0"/>
      </w:pPr>
      <w:r>
        <w:t xml:space="preserve">Please fill out the form in MS Word </w:t>
      </w:r>
    </w:p>
    <w:p w14:paraId="7B842B04" w14:textId="25C4B4B7" w:rsidR="000A7B5D" w:rsidRDefault="000A7B5D" w:rsidP="009346EE">
      <w:pPr>
        <w:pStyle w:val="ListParagraph"/>
        <w:numPr>
          <w:ilvl w:val="2"/>
          <w:numId w:val="2"/>
        </w:numPr>
        <w:spacing w:after="0"/>
      </w:pPr>
      <w:r>
        <w:t>Add lines for additional items etc</w:t>
      </w:r>
      <w:r w:rsidR="009346EE">
        <w:t>.</w:t>
      </w:r>
    </w:p>
    <w:p w14:paraId="187320E8" w14:textId="77777777" w:rsidR="000A7B5D" w:rsidRDefault="000A7B5D" w:rsidP="009346EE">
      <w:pPr>
        <w:pStyle w:val="ListParagraph"/>
        <w:numPr>
          <w:ilvl w:val="1"/>
          <w:numId w:val="2"/>
        </w:numPr>
        <w:spacing w:after="0"/>
      </w:pPr>
      <w:r>
        <w:t>Similar to Individual Evaluation Rubric, but for your project team</w:t>
      </w:r>
    </w:p>
    <w:p w14:paraId="13C21FDA" w14:textId="6CAE4803" w:rsidR="000A7B5D" w:rsidRDefault="000A7B5D" w:rsidP="009346EE">
      <w:pPr>
        <w:pStyle w:val="ListParagraph"/>
        <w:numPr>
          <w:ilvl w:val="1"/>
          <w:numId w:val="2"/>
        </w:numPr>
        <w:spacing w:after="0"/>
      </w:pPr>
      <w:r>
        <w:t xml:space="preserve">Indicate what has been completed and what will be </w:t>
      </w:r>
      <w:r w:rsidR="004B6AAB">
        <w:rPr>
          <w:noProof/>
        </w:rPr>
        <w:t>finaliz</w:t>
      </w:r>
      <w:r w:rsidRPr="004B6AAB">
        <w:rPr>
          <w:noProof/>
        </w:rPr>
        <w:t>ed</w:t>
      </w:r>
      <w:r>
        <w:t xml:space="preserve"> later this semester</w:t>
      </w:r>
    </w:p>
    <w:p w14:paraId="3A30EC65" w14:textId="4A878AF8" w:rsidR="006E3980" w:rsidRPr="009346EE" w:rsidRDefault="000A7B5D" w:rsidP="000448FF">
      <w:pPr>
        <w:pStyle w:val="ListParagraph"/>
        <w:numPr>
          <w:ilvl w:val="1"/>
          <w:numId w:val="2"/>
        </w:numPr>
        <w:spacing w:after="0"/>
        <w:rPr>
          <w:b/>
          <w:sz w:val="24"/>
          <w:szCs w:val="24"/>
          <w:lang w:eastAsia="ko-KR"/>
        </w:rPr>
      </w:pPr>
      <w:r w:rsidRPr="004B6AAB">
        <w:rPr>
          <w:noProof/>
        </w:rPr>
        <w:t>I</w:t>
      </w:r>
      <w:r w:rsidR="004B6AAB">
        <w:rPr>
          <w:noProof/>
        </w:rPr>
        <w:t>dentify</w:t>
      </w:r>
      <w:r>
        <w:t xml:space="preserve"> who is responsible for specific tasks</w:t>
      </w:r>
    </w:p>
    <w:p w14:paraId="370CD54F" w14:textId="050A1A23" w:rsidR="009265B1" w:rsidRPr="0017337A" w:rsidRDefault="009265B1" w:rsidP="009346EE">
      <w:pPr>
        <w:pStyle w:val="ListParagraph"/>
        <w:numPr>
          <w:ilvl w:val="0"/>
          <w:numId w:val="2"/>
        </w:numPr>
        <w:spacing w:after="0"/>
        <w:rPr>
          <w:rFonts w:cstheme="minorHAnsi"/>
          <w:b/>
          <w:sz w:val="24"/>
          <w:szCs w:val="24"/>
        </w:rPr>
      </w:pPr>
      <w:r w:rsidRPr="0017337A">
        <w:rPr>
          <w:rFonts w:cstheme="minorHAnsi"/>
          <w:b/>
          <w:sz w:val="24"/>
          <w:szCs w:val="24"/>
        </w:rPr>
        <w:t>Individual Documentation</w:t>
      </w:r>
      <w:r w:rsidR="00ED680E">
        <w:rPr>
          <w:rFonts w:cstheme="minorHAnsi"/>
          <w:b/>
          <w:sz w:val="24"/>
          <w:szCs w:val="24"/>
        </w:rPr>
        <w:t xml:space="preserve"> </w:t>
      </w:r>
      <w:r w:rsidRPr="0017337A">
        <w:rPr>
          <w:rFonts w:cstheme="minorHAnsi"/>
          <w:b/>
          <w:sz w:val="24"/>
          <w:szCs w:val="24"/>
          <w:lang w:eastAsia="ko-KR"/>
        </w:rPr>
        <w:t>(</w:t>
      </w:r>
      <w:r w:rsidR="00066E11">
        <w:rPr>
          <w:rFonts w:cstheme="minorHAnsi"/>
          <w:b/>
          <w:sz w:val="24"/>
          <w:szCs w:val="24"/>
          <w:lang w:eastAsia="ko-KR"/>
        </w:rPr>
        <w:t>OneNote</w:t>
      </w:r>
      <w:r w:rsidRPr="0017337A">
        <w:rPr>
          <w:rFonts w:cstheme="minorHAnsi"/>
          <w:b/>
          <w:sz w:val="24"/>
          <w:szCs w:val="24"/>
          <w:lang w:eastAsia="ko-KR"/>
        </w:rPr>
        <w:t>)</w:t>
      </w:r>
    </w:p>
    <w:p w14:paraId="025FFC90" w14:textId="709D43C7" w:rsidR="009265B1" w:rsidRPr="0017337A" w:rsidRDefault="009265B1" w:rsidP="009346EE">
      <w:pPr>
        <w:pStyle w:val="ListParagraph"/>
        <w:numPr>
          <w:ilvl w:val="1"/>
          <w:numId w:val="2"/>
        </w:numPr>
        <w:spacing w:after="0"/>
        <w:rPr>
          <w:rFonts w:cstheme="minorHAnsi"/>
        </w:rPr>
      </w:pPr>
      <w:r w:rsidRPr="0017337A">
        <w:rPr>
          <w:rFonts w:cstheme="minorHAnsi"/>
          <w:lang w:eastAsia="ko-KR"/>
        </w:rPr>
        <w:t>M</w:t>
      </w:r>
      <w:r w:rsidRPr="0017337A">
        <w:rPr>
          <w:rFonts w:cstheme="minorHAnsi"/>
        </w:rPr>
        <w:t xml:space="preserve">ake sure all your work is </w:t>
      </w:r>
      <w:r w:rsidR="006E3980" w:rsidRPr="0017337A">
        <w:rPr>
          <w:rFonts w:cstheme="minorHAnsi"/>
        </w:rPr>
        <w:t>attached</w:t>
      </w:r>
      <w:r w:rsidR="006E3980">
        <w:rPr>
          <w:rFonts w:cstheme="minorHAnsi"/>
        </w:rPr>
        <w:t xml:space="preserve"> (pic, diagrams)</w:t>
      </w:r>
      <w:r w:rsidRPr="0017337A">
        <w:rPr>
          <w:rFonts w:cstheme="minorHAnsi"/>
        </w:rPr>
        <w:t xml:space="preserve"> to your notebook</w:t>
      </w:r>
    </w:p>
    <w:p w14:paraId="3768D104" w14:textId="77777777" w:rsidR="009265B1" w:rsidRPr="0017337A" w:rsidRDefault="009265B1" w:rsidP="009346EE">
      <w:pPr>
        <w:pStyle w:val="ListParagraph"/>
        <w:numPr>
          <w:ilvl w:val="1"/>
          <w:numId w:val="2"/>
        </w:numPr>
        <w:spacing w:after="0"/>
        <w:rPr>
          <w:rFonts w:cstheme="minorHAnsi"/>
        </w:rPr>
      </w:pPr>
      <w:r w:rsidRPr="0017337A">
        <w:rPr>
          <w:rFonts w:cstheme="minorHAnsi"/>
          <w:u w:val="single"/>
        </w:rPr>
        <w:t>EVIDENCE</w:t>
      </w:r>
      <w:r w:rsidRPr="0017337A">
        <w:rPr>
          <w:rFonts w:cstheme="minorHAnsi"/>
        </w:rPr>
        <w:t xml:space="preserve"> of your efforts!</w:t>
      </w:r>
    </w:p>
    <w:p w14:paraId="4107C186" w14:textId="6FDCB876" w:rsidR="009265B1" w:rsidRPr="00C76230" w:rsidRDefault="009265B1" w:rsidP="009346EE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76230">
        <w:rPr>
          <w:b/>
          <w:sz w:val="24"/>
          <w:szCs w:val="24"/>
        </w:rPr>
        <w:t>Reflections</w:t>
      </w:r>
      <w:r w:rsidR="00ED680E">
        <w:rPr>
          <w:b/>
          <w:sz w:val="24"/>
          <w:szCs w:val="24"/>
        </w:rPr>
        <w:t xml:space="preserve"> </w:t>
      </w:r>
      <w:r w:rsidR="00EA1D04">
        <w:rPr>
          <w:b/>
          <w:sz w:val="24"/>
          <w:szCs w:val="24"/>
        </w:rPr>
        <w:t>(Notebook)</w:t>
      </w:r>
    </w:p>
    <w:p w14:paraId="21915865" w14:textId="77777777" w:rsidR="00EA1D04" w:rsidRDefault="009265B1" w:rsidP="009346EE">
      <w:pPr>
        <w:pStyle w:val="ListParagraph"/>
        <w:numPr>
          <w:ilvl w:val="1"/>
          <w:numId w:val="2"/>
        </w:numPr>
        <w:spacing w:after="0"/>
      </w:pPr>
      <w:r w:rsidRPr="00C76230">
        <w:rPr>
          <w:u w:val="single"/>
        </w:rPr>
        <w:t>MUST</w:t>
      </w:r>
      <w:r>
        <w:t xml:space="preserve"> </w:t>
      </w:r>
      <w:r w:rsidRPr="00C76230">
        <w:t>have</w:t>
      </w:r>
      <w:r>
        <w:t xml:space="preserve"> one regarding the Design Review</w:t>
      </w:r>
    </w:p>
    <w:p w14:paraId="36578E1A" w14:textId="77777777" w:rsidR="009265B1" w:rsidRPr="00C76230" w:rsidRDefault="009265B1" w:rsidP="009346EE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76230">
        <w:rPr>
          <w:b/>
          <w:sz w:val="24"/>
          <w:szCs w:val="24"/>
        </w:rPr>
        <w:t>Peer Evaluations</w:t>
      </w:r>
    </w:p>
    <w:p w14:paraId="57F3507D" w14:textId="77777777" w:rsidR="009265B1" w:rsidRDefault="009265B1" w:rsidP="009346EE">
      <w:pPr>
        <w:pStyle w:val="ListParagraph"/>
        <w:numPr>
          <w:ilvl w:val="1"/>
          <w:numId w:val="2"/>
        </w:numPr>
        <w:spacing w:after="0"/>
      </w:pPr>
      <w:r>
        <w:t xml:space="preserve">To be completed on </w:t>
      </w:r>
      <w:proofErr w:type="spellStart"/>
      <w:r>
        <w:t>myEPICS</w:t>
      </w:r>
      <w:proofErr w:type="spellEnd"/>
    </w:p>
    <w:p w14:paraId="2C63AB78" w14:textId="77777777" w:rsidR="009265B1" w:rsidRDefault="009265B1" w:rsidP="009346EE">
      <w:pPr>
        <w:pStyle w:val="ListParagraph"/>
        <w:numPr>
          <w:ilvl w:val="1"/>
          <w:numId w:val="2"/>
        </w:numPr>
        <w:spacing w:after="0"/>
      </w:pPr>
      <w:r>
        <w:t xml:space="preserve">You </w:t>
      </w:r>
      <w:r w:rsidRPr="00C76230">
        <w:rPr>
          <w:u w:val="single"/>
        </w:rPr>
        <w:t>must</w:t>
      </w:r>
      <w:r>
        <w:t xml:space="preserve"> rank and </w:t>
      </w:r>
      <w:r w:rsidRPr="00C76230">
        <w:rPr>
          <w:b/>
          <w:u w:val="single"/>
        </w:rPr>
        <w:t>COMMENT</w:t>
      </w:r>
      <w:r>
        <w:t xml:space="preserve"> on individuals you have worked with</w:t>
      </w:r>
    </w:p>
    <w:p w14:paraId="06B5EF31" w14:textId="77777777" w:rsidR="009265B1" w:rsidRDefault="009265B1" w:rsidP="009346EE">
      <w:pPr>
        <w:pStyle w:val="ListParagraph"/>
        <w:numPr>
          <w:ilvl w:val="2"/>
          <w:numId w:val="2"/>
        </w:numPr>
        <w:spacing w:after="0"/>
      </w:pPr>
      <w:r>
        <w:t xml:space="preserve">All project team members </w:t>
      </w:r>
    </w:p>
    <w:p w14:paraId="0CA5E10D" w14:textId="25116D52" w:rsidR="009265B1" w:rsidRDefault="006E3980" w:rsidP="009346EE">
      <w:pPr>
        <w:pStyle w:val="ListParagraph"/>
        <w:numPr>
          <w:ilvl w:val="2"/>
          <w:numId w:val="2"/>
        </w:numPr>
        <w:spacing w:after="0"/>
      </w:pPr>
      <w:r>
        <w:t>Design Lead</w:t>
      </w:r>
      <w:r w:rsidR="009265B1">
        <w:t xml:space="preserve"> </w:t>
      </w:r>
    </w:p>
    <w:p w14:paraId="52B776AE" w14:textId="5B7CAFA5" w:rsidR="009265B1" w:rsidRDefault="009265B1" w:rsidP="009265B1">
      <w:pPr>
        <w:pStyle w:val="ListParagraph"/>
        <w:numPr>
          <w:ilvl w:val="2"/>
          <w:numId w:val="2"/>
        </w:numPr>
        <w:spacing w:before="240"/>
      </w:pPr>
      <w:r>
        <w:t xml:space="preserve">Project </w:t>
      </w:r>
      <w:r w:rsidR="006E3980">
        <w:t xml:space="preserve">Manager </w:t>
      </w:r>
    </w:p>
    <w:sectPr w:rsidR="009265B1" w:rsidSect="001D6B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A3342"/>
    <w:multiLevelType w:val="hybridMultilevel"/>
    <w:tmpl w:val="5B38E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10D7A"/>
    <w:multiLevelType w:val="hybridMultilevel"/>
    <w:tmpl w:val="98684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B51B57"/>
    <w:multiLevelType w:val="hybridMultilevel"/>
    <w:tmpl w:val="E9169A64"/>
    <w:lvl w:ilvl="0" w:tplc="95AA36A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30045CA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xNjC1NzUwNjQ0NDYyUdpeDU4uLM/DyQAsNaAFFkSr4sAAAA"/>
  </w:docVars>
  <w:rsids>
    <w:rsidRoot w:val="009265B1"/>
    <w:rsid w:val="00066E11"/>
    <w:rsid w:val="000710F3"/>
    <w:rsid w:val="000A7B5D"/>
    <w:rsid w:val="00162FED"/>
    <w:rsid w:val="00165C73"/>
    <w:rsid w:val="0017337A"/>
    <w:rsid w:val="0019278A"/>
    <w:rsid w:val="001D6B1F"/>
    <w:rsid w:val="00213FCE"/>
    <w:rsid w:val="0021500B"/>
    <w:rsid w:val="00246157"/>
    <w:rsid w:val="00281423"/>
    <w:rsid w:val="002A3B4B"/>
    <w:rsid w:val="00340905"/>
    <w:rsid w:val="00347EE6"/>
    <w:rsid w:val="00402F3E"/>
    <w:rsid w:val="004B6AAB"/>
    <w:rsid w:val="00521931"/>
    <w:rsid w:val="00525750"/>
    <w:rsid w:val="0057069D"/>
    <w:rsid w:val="00643934"/>
    <w:rsid w:val="0067579C"/>
    <w:rsid w:val="006E3980"/>
    <w:rsid w:val="00743D99"/>
    <w:rsid w:val="00811F5E"/>
    <w:rsid w:val="0081282E"/>
    <w:rsid w:val="00840289"/>
    <w:rsid w:val="00865AAF"/>
    <w:rsid w:val="00880AA6"/>
    <w:rsid w:val="008A225E"/>
    <w:rsid w:val="008E0528"/>
    <w:rsid w:val="0090604C"/>
    <w:rsid w:val="009178F7"/>
    <w:rsid w:val="009265B1"/>
    <w:rsid w:val="009316D9"/>
    <w:rsid w:val="009346EE"/>
    <w:rsid w:val="009B56A2"/>
    <w:rsid w:val="009C2167"/>
    <w:rsid w:val="009D0B21"/>
    <w:rsid w:val="00A958AA"/>
    <w:rsid w:val="00B868D1"/>
    <w:rsid w:val="00BE2280"/>
    <w:rsid w:val="00BE78DE"/>
    <w:rsid w:val="00BE7DD9"/>
    <w:rsid w:val="00C21EBB"/>
    <w:rsid w:val="00C3341E"/>
    <w:rsid w:val="00D51F5F"/>
    <w:rsid w:val="00E406F4"/>
    <w:rsid w:val="00E55F91"/>
    <w:rsid w:val="00E67C9D"/>
    <w:rsid w:val="00EA1D04"/>
    <w:rsid w:val="00ED680E"/>
    <w:rsid w:val="00F27474"/>
    <w:rsid w:val="00F73C1D"/>
    <w:rsid w:val="00F97AE8"/>
    <w:rsid w:val="00FA3253"/>
    <w:rsid w:val="00FC367B"/>
    <w:rsid w:val="00FD5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096D5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65B1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5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282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EE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Computer Network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onjin</dc:creator>
  <cp:lastModifiedBy>Prieston F Lobo</cp:lastModifiedBy>
  <cp:revision>2</cp:revision>
  <cp:lastPrinted>2016-04-18T16:20:00Z</cp:lastPrinted>
  <dcterms:created xsi:type="dcterms:W3CDTF">2017-02-24T13:20:00Z</dcterms:created>
  <dcterms:modified xsi:type="dcterms:W3CDTF">2017-02-24T13:20:00Z</dcterms:modified>
</cp:coreProperties>
</file>